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8"/>
        <w:gridCol w:w="6698"/>
      </w:tblGrid>
      <w:tr w:rsidR="00F21345" w:rsidRPr="0064354A" w:rsidTr="0069491E">
        <w:tc>
          <w:tcPr>
            <w:tcW w:w="10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4F1013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F0163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>Feedlot</w:t>
            </w:r>
            <w:r w:rsidR="005D357D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Manage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Describe the nature of your company</w:t>
            </w:r>
          </w:p>
        </w:tc>
      </w:tr>
      <w:tr w:rsidR="0069149F" w:rsidRPr="0064354A" w:rsidTr="0069491E"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F21345" w:rsidRPr="0064354A" w:rsidTr="0069491E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69491E" w:rsidRPr="0069491E" w:rsidRDefault="0069491E" w:rsidP="0069491E">
      <w:pPr>
        <w:spacing w:after="0" w:line="240" w:lineRule="auto"/>
        <w:rPr>
          <w:rFonts w:eastAsia="Times New Roman" w:cs="Calibri"/>
          <w:webHidden/>
          <w:color w:val="44546A"/>
        </w:rPr>
      </w:pPr>
      <w:r w:rsidRPr="0069491E">
        <w:rPr>
          <w:rFonts w:eastAsia="Times New Roman" w:cs="Calibri"/>
          <w:color w:val="44546A"/>
        </w:rPr>
        <w:t xml:space="preserve">The Feedlot Manager </w:t>
      </w:r>
      <w:r w:rsidRPr="0069491E">
        <w:rPr>
          <w:rFonts w:eastAsia="Times New Roman" w:cs="Calibri"/>
          <w:color w:val="44546A"/>
        </w:rPr>
        <w:t xml:space="preserve">responsibilities include: </w:t>
      </w:r>
      <w:r w:rsidRPr="0069491E">
        <w:rPr>
          <w:rFonts w:eastAsia="Times New Roman" w:cs="Calibri"/>
          <w:color w:val="44546A"/>
        </w:rPr>
        <w:t>i</w:t>
      </w:r>
      <w:r w:rsidRPr="0069491E">
        <w:rPr>
          <w:rFonts w:eastAsia="Times New Roman" w:cs="Calibri"/>
          <w:webHidden/>
          <w:color w:val="44546A"/>
        </w:rPr>
        <w:t>mplement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>, monitor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>, and evaluat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 xml:space="preserve"> the companies strategic plan in order to ensure alignment with the organization’s vision, mission, and objectives; oversee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 xml:space="preserve"> human resource procedures, including human resources planning, the development of job descriptions, foreign worker initiatives, labour pool strategies, employee training plans, employee support programs, employee recruitment, selection, performance, and retention; overse</w:t>
      </w:r>
      <w:r w:rsidRPr="0069491E">
        <w:rPr>
          <w:rFonts w:eastAsia="Times New Roman" w:cs="Calibri"/>
          <w:webHidden/>
          <w:color w:val="44546A"/>
        </w:rPr>
        <w:t>eing</w:t>
      </w:r>
      <w:r w:rsidRPr="0069491E">
        <w:rPr>
          <w:rFonts w:eastAsia="Times New Roman" w:cs="Calibri"/>
          <w:webHidden/>
          <w:color w:val="44546A"/>
        </w:rPr>
        <w:t xml:space="preserve"> budgets to ensure the optimal allocation of financial resources to organizational objectives; identif</w:t>
      </w:r>
      <w:r w:rsidRPr="0069491E">
        <w:rPr>
          <w:rFonts w:eastAsia="Times New Roman" w:cs="Calibri"/>
          <w:webHidden/>
          <w:color w:val="44546A"/>
        </w:rPr>
        <w:t>ying</w:t>
      </w:r>
      <w:r w:rsidRPr="0069491E">
        <w:rPr>
          <w:rFonts w:eastAsia="Times New Roman" w:cs="Calibri"/>
          <w:webHidden/>
          <w:color w:val="44546A"/>
        </w:rPr>
        <w:t xml:space="preserve"> risks and manag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 xml:space="preserve"> strategies to mitigate or reduce risk and potential impact; overse</w:t>
      </w:r>
      <w:r w:rsidRPr="0069491E">
        <w:rPr>
          <w:rFonts w:eastAsia="Times New Roman" w:cs="Calibri"/>
          <w:webHidden/>
          <w:color w:val="44546A"/>
        </w:rPr>
        <w:t>eing</w:t>
      </w:r>
      <w:r w:rsidRPr="0069491E">
        <w:rPr>
          <w:rFonts w:eastAsia="Times New Roman" w:cs="Calibri"/>
          <w:webHidden/>
          <w:color w:val="44546A"/>
        </w:rPr>
        <w:t xml:space="preserve"> marketing plans; overse</w:t>
      </w:r>
      <w:r w:rsidRPr="0069491E">
        <w:rPr>
          <w:rFonts w:eastAsia="Times New Roman" w:cs="Calibri"/>
          <w:webHidden/>
          <w:color w:val="44546A"/>
        </w:rPr>
        <w:t>eing</w:t>
      </w:r>
      <w:r w:rsidRPr="0069491E">
        <w:rPr>
          <w:rFonts w:eastAsia="Times New Roman" w:cs="Calibri"/>
          <w:color w:val="44546A"/>
        </w:rPr>
        <w:t xml:space="preserve"> health and safety standards,</w:t>
      </w:r>
      <w:r w:rsidRPr="0069491E">
        <w:rPr>
          <w:rFonts w:eastAsia="Times New Roman" w:cs="Calibri"/>
          <w:color w:val="44546A"/>
        </w:rPr>
        <w:t xml:space="preserve"> </w:t>
      </w:r>
      <w:r w:rsidRPr="0069491E">
        <w:rPr>
          <w:rFonts w:eastAsia="Times New Roman" w:cs="Calibri"/>
          <w:color w:val="44546A"/>
        </w:rPr>
        <w:t xml:space="preserve">operating procedures, and programs to minimize risk in the workplace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webHidden/>
          <w:color w:val="44546A"/>
        </w:rPr>
        <w:t xml:space="preserve"> food safety and security standard operating procedures, such as strategies for traceability, risk management, pests and disease control, water management, storage, product packaging, and recall; oversee</w:t>
      </w:r>
      <w:r w:rsidRPr="0069491E">
        <w:rPr>
          <w:rFonts w:eastAsia="Times New Roman" w:cs="Calibri"/>
          <w:webHidden/>
          <w:color w:val="44546A"/>
        </w:rPr>
        <w:t>ing</w:t>
      </w:r>
      <w:r w:rsidRPr="0069491E">
        <w:rPr>
          <w:rFonts w:eastAsia="Times New Roman" w:cs="Calibri"/>
          <w:webHidden/>
          <w:color w:val="44546A"/>
        </w:rPr>
        <w:t xml:space="preserve"> </w:t>
      </w:r>
      <w:r w:rsidRPr="0069491E">
        <w:rPr>
          <w:rFonts w:eastAsia="Times New Roman" w:cs="Calibri"/>
          <w:color w:val="44546A"/>
        </w:rPr>
        <w:t>production goals and schedules; en</w:t>
      </w:r>
      <w:r w:rsidRPr="0069491E">
        <w:rPr>
          <w:rFonts w:eastAsia="Times New Roman" w:cs="Calibri"/>
          <w:color w:val="44546A"/>
        </w:rPr>
        <w:t>suring</w:t>
      </w:r>
      <w:r w:rsidRPr="0069491E">
        <w:rPr>
          <w:rFonts w:eastAsia="Times New Roman" w:cs="Calibri"/>
          <w:color w:val="44546A"/>
        </w:rPr>
        <w:t xml:space="preserve"> compliance with legislation, regulations, and industry standards that apply to farm activities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standard operating procedures for the performance of farm activities; </w:t>
      </w:r>
      <w:r w:rsidRPr="0069491E">
        <w:rPr>
          <w:rFonts w:eastAsia="Times New Roman" w:cs="Calibri"/>
          <w:color w:val="44546A"/>
        </w:rPr>
        <w:t xml:space="preserve">overseeing </w:t>
      </w:r>
      <w:r w:rsidRPr="0069491E">
        <w:rPr>
          <w:rFonts w:eastAsia="Times New Roman" w:cs="Calibri"/>
          <w:color w:val="44546A"/>
        </w:rPr>
        <w:t xml:space="preserve">procedures that support environmental sustainability and minimize production’s impact on the natural environment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procedures to protect against the introduction and spread of diseases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standard operating procedures for the maintenance of facilities and cattle accommodation (e.g., facilities, pens or stalls, corrals or yards, pastures, and ranges) to maintain health and safety of cattle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standard operating procedures to maintain health and welfare of cattle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standard operating procedures for moving cattle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horsemanship program; </w:t>
      </w:r>
      <w:r w:rsidRPr="0069491E">
        <w:rPr>
          <w:rFonts w:eastAsia="Times New Roman" w:cs="Calibri"/>
          <w:color w:val="44546A"/>
        </w:rPr>
        <w:t>overseeing</w:t>
      </w:r>
      <w:r w:rsidRPr="0069491E">
        <w:rPr>
          <w:rFonts w:eastAsia="Times New Roman" w:cs="Calibri"/>
          <w:color w:val="44546A"/>
        </w:rPr>
        <w:t xml:space="preserve"> operating procedures for processing cattle entering the farm; oversees standard operation procedures for the provision of feed and water to weaned calves until they are yearlings; o</w:t>
      </w:r>
      <w:r w:rsidRPr="0069491E">
        <w:rPr>
          <w:rFonts w:eastAsia="Times New Roman" w:cs="Calibri"/>
          <w:color w:val="44546A"/>
        </w:rPr>
        <w:t>verseeing</w:t>
      </w:r>
      <w:r w:rsidRPr="0069491E">
        <w:rPr>
          <w:rFonts w:eastAsia="Times New Roman" w:cs="Calibri"/>
          <w:color w:val="44546A"/>
        </w:rPr>
        <w:t xml:space="preserve"> p</w:t>
      </w:r>
      <w:r w:rsidRPr="0069491E">
        <w:rPr>
          <w:rFonts w:eastAsia="Times New Roman" w:cs="Calibri"/>
          <w:webHidden/>
          <w:color w:val="44546A"/>
        </w:rPr>
        <w:t>rocedures to manage, use, and maintain facilities, equipment, and supplies.</w:t>
      </w:r>
      <w:r w:rsidRPr="0069491E">
        <w:rPr>
          <w:rFonts w:eastAsia="Times New Roman" w:cs="Calibri"/>
          <w:webHidden/>
          <w:color w:val="44546A"/>
        </w:rPr>
        <w:t xml:space="preserve"> The Feedlot Managers working hours will be from (working hours) on (normal work days). </w:t>
      </w:r>
    </w:p>
    <w:p w:rsidR="0069491E" w:rsidRDefault="0069491E" w:rsidP="005D357D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5D357D" w:rsidRPr="005D357D" w:rsidRDefault="005D357D" w:rsidP="005D357D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5D357D" w:rsidRDefault="005D357D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69491E" w:rsidRDefault="0069491E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69491E" w:rsidRDefault="0069491E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69491E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F0163E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lastRenderedPageBreak/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69491E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 xml:space="preserve">Implement, monitor, and evaluate the company strategic plan </w:t>
            </w:r>
            <w:r w:rsidRPr="00F0163E">
              <w:rPr>
                <w:noProof/>
                <w:webHidden/>
                <w:color w:val="44546A"/>
                <w:sz w:val="22"/>
                <w:szCs w:val="22"/>
              </w:rPr>
              <w:t>in order to</w:t>
            </w:r>
            <w:r w:rsidRPr="005D357D">
              <w:rPr>
                <w:webHidden/>
                <w:color w:val="44546A"/>
                <w:sz w:val="22"/>
                <w:szCs w:val="22"/>
              </w:rPr>
              <w:t xml:space="preserve"> ensure alignment with the organization’s vision, mission, and objective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 xml:space="preserve">Develop, implement, monitor, and evaluate human resource procedures, including human resources planning, the development of job descriptions, foreign worker initiatives, </w:t>
            </w:r>
            <w:r w:rsidRPr="00F0163E">
              <w:rPr>
                <w:noProof/>
                <w:webHidden/>
                <w:color w:val="44546A"/>
                <w:sz w:val="22"/>
                <w:szCs w:val="22"/>
              </w:rPr>
              <w:t>labour</w:t>
            </w:r>
            <w:r w:rsidRPr="005D357D">
              <w:rPr>
                <w:webHidden/>
                <w:color w:val="44546A"/>
                <w:sz w:val="22"/>
                <w:szCs w:val="22"/>
              </w:rPr>
              <w:t xml:space="preserve"> pool strategies, employee training plans, employee support programs, employee recruitment, selection, performance, and retention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>Develop, implement, monitor, and evaluate budgets to ensure the optimal allocation of financial resources to organizational objective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>Identify risks and develop, implement, monitor, and evaluate strategies to mitigate or reduce risk and potential impact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 xml:space="preserve">Develop, implement, monitor, and evaluate marketing plans. Specific 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>Develop, implement, monitor, and evaluate health and safety standard operating procedures and programs to minimize risk in the workplace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>Develop, implement, monitor, and evaluate food safety and security standard operating procedures, such as strategies for traceability, risk management, pest and disease control, water management, storage, product packaging, and recall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 xml:space="preserve">Determine, implement, monitor, and evaluate </w:t>
            </w:r>
            <w:r w:rsidRPr="005D357D">
              <w:rPr>
                <w:color w:val="44546A"/>
                <w:sz w:val="22"/>
                <w:szCs w:val="22"/>
              </w:rPr>
              <w:t>production goals and schedule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>Ensure compliance with legislation, regulations, and industry standards that apply to farm activitie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 xml:space="preserve">Develop, implement, monitor, and evaluate standard operating procedures for the performance of </w:t>
            </w:r>
            <w:r w:rsidRPr="004F1013">
              <w:rPr>
                <w:noProof/>
                <w:color w:val="44546A"/>
                <w:sz w:val="22"/>
                <w:szCs w:val="22"/>
              </w:rPr>
              <w:t>farm</w:t>
            </w:r>
            <w:r w:rsidRPr="005D357D">
              <w:rPr>
                <w:color w:val="44546A"/>
                <w:sz w:val="22"/>
                <w:szCs w:val="22"/>
              </w:rPr>
              <w:t xml:space="preserve"> activitie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>Develop, implement, monitor and evaluate procedures that support environmental sustainability and minimize production’s impact on the natural environment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>Develop, implement, monitor, and evaluate procedures to protect against the introduction and spread of disease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 xml:space="preserve">Develop, implement, monitor, and evaluate standard operating procedures for the maintenance of facilities and cattle accommodation (e.g., facilities, pens or stalls, corrals or yards, pastures, and ranges) to maintain health and safety of </w:t>
            </w:r>
            <w:r w:rsidRPr="00F0163E">
              <w:rPr>
                <w:noProof/>
                <w:color w:val="44546A"/>
                <w:sz w:val="22"/>
                <w:szCs w:val="22"/>
              </w:rPr>
              <w:t>cattle</w:t>
            </w:r>
            <w:r w:rsidRPr="005D357D">
              <w:rPr>
                <w:color w:val="44546A"/>
                <w:sz w:val="22"/>
                <w:szCs w:val="22"/>
              </w:rPr>
              <w:t>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lastRenderedPageBreak/>
              <w:t>Develop, implement, monitor, and evaluate standard operating procedures to maintain health and welfare of cattle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 xml:space="preserve">Develop, implement, monitor, and evaluate standard operating procedures for moving cattle  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 xml:space="preserve">Develop, implement, monitor, and evaluate a horsemanship program. 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 xml:space="preserve">Develop, implement, monitor, and evaluate standard operating procedures for processing cattle entering the farm. 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5D357D">
              <w:rPr>
                <w:color w:val="44546A"/>
                <w:sz w:val="22"/>
                <w:szCs w:val="22"/>
              </w:rPr>
              <w:t>Develop, implement, monitor, and evaluate standard operation procedures for the provision of feed and water to weaned calves until they are yearlings.</w:t>
            </w:r>
          </w:p>
          <w:p w:rsidR="005D357D" w:rsidRPr="005D357D" w:rsidRDefault="005D357D" w:rsidP="005D357D">
            <w:pPr>
              <w:pStyle w:val="ListParagraph"/>
              <w:numPr>
                <w:ilvl w:val="0"/>
                <w:numId w:val="18"/>
              </w:numPr>
              <w:tabs>
                <w:tab w:val="left" w:pos="1965"/>
              </w:tabs>
              <w:spacing w:after="0"/>
              <w:rPr>
                <w:webHidden/>
                <w:color w:val="44546A"/>
                <w:sz w:val="22"/>
                <w:szCs w:val="22"/>
              </w:rPr>
            </w:pPr>
            <w:r w:rsidRPr="005D357D">
              <w:rPr>
                <w:webHidden/>
                <w:color w:val="44546A"/>
                <w:sz w:val="22"/>
                <w:szCs w:val="22"/>
              </w:rPr>
              <w:t>Develop, implement, monitor, and evaluate procedures to manage, use, and maintain facilities, equipment, and supplies.</w:t>
            </w:r>
            <w:r w:rsidRPr="005D357D">
              <w:rPr>
                <w:webHidden/>
                <w:color w:val="44546A"/>
                <w:sz w:val="22"/>
                <w:szCs w:val="22"/>
              </w:rPr>
              <w:tab/>
            </w:r>
          </w:p>
          <w:p w:rsidR="007A2EF8" w:rsidRPr="0064354A" w:rsidRDefault="007A2EF8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FE750D">
      <w:pPr>
        <w:rPr>
          <w:rFonts w:asciiTheme="minorHAnsi" w:hAnsiTheme="minorHAnsi"/>
          <w:color w:val="808080"/>
          <w:shd w:val="clear" w:color="auto" w:fill="FCFCF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69491E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4F1013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69491E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69491E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required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69491E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69491E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69491E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A2EF8" w:rsidRPr="005D357D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Outdoors under various weather conditions</w:t>
            </w:r>
          </w:p>
          <w:p w:rsidR="007A2EF8" w:rsidRPr="0064354A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Physically demanding</w:t>
            </w:r>
          </w:p>
        </w:tc>
      </w:tr>
    </w:tbl>
    <w:p w:rsidR="00E61CA2" w:rsidRPr="0064354A" w:rsidRDefault="00E61CA2" w:rsidP="0007320F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3364"/>
        <w:gridCol w:w="3362"/>
        <w:gridCol w:w="3360"/>
        <w:gridCol w:w="219"/>
      </w:tblGrid>
      <w:tr w:rsidR="00D8048E" w:rsidRPr="0064354A" w:rsidTr="0069491E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69491E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Personal Protective Equipment (PPE)</w:t>
            </w: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E61CA2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E61CA2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64354A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64354A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61CA2" w:rsidRPr="0064354A" w:rsidTr="005D357D">
        <w:trPr>
          <w:gridAfter w:val="1"/>
          <w:wAfter w:w="219" w:type="dxa"/>
        </w:trPr>
        <w:tc>
          <w:tcPr>
            <w:tcW w:w="3364" w:type="dxa"/>
            <w:shd w:val="clear" w:color="auto" w:fill="FFFFFF" w:themeFill="background1"/>
          </w:tcPr>
          <w:p w:rsidR="00E61CA2" w:rsidRPr="00331928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  <w:highlight w:val="yellow"/>
              </w:rPr>
            </w:pPr>
          </w:p>
        </w:tc>
        <w:tc>
          <w:tcPr>
            <w:tcW w:w="3362" w:type="dxa"/>
            <w:shd w:val="clear" w:color="auto" w:fill="FFFFFF" w:themeFill="background1"/>
          </w:tcPr>
          <w:p w:rsidR="00E61CA2" w:rsidRPr="00331928" w:rsidRDefault="00E61CA2" w:rsidP="00331928">
            <w:pPr>
              <w:tabs>
                <w:tab w:val="left" w:pos="1965"/>
              </w:tabs>
              <w:spacing w:after="0"/>
              <w:rPr>
                <w:rFonts w:asciiTheme="minorHAnsi" w:eastAsia="Times New Roman" w:hAnsiTheme="minorHAnsi" w:cs="Calibri"/>
                <w:color w:val="002060"/>
                <w:sz w:val="24"/>
                <w:szCs w:val="20"/>
                <w:highlight w:val="yellow"/>
                <w:shd w:val="clear" w:color="auto" w:fill="FCFCFC"/>
                <w:lang w:val="en-US" w:eastAsia="en-US"/>
              </w:rPr>
            </w:pPr>
          </w:p>
        </w:tc>
        <w:tc>
          <w:tcPr>
            <w:tcW w:w="3360" w:type="dxa"/>
            <w:shd w:val="clear" w:color="auto" w:fill="FFFFFF" w:themeFill="background1"/>
          </w:tcPr>
          <w:p w:rsidR="00E61CA2" w:rsidRPr="0064354A" w:rsidRDefault="00E61CA2" w:rsidP="00E61CA2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</w:p>
        </w:tc>
      </w:tr>
      <w:tr w:rsidR="00D8048E" w:rsidRPr="0064354A" w:rsidTr="0069491E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4F1013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69491E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D357D" w:rsidRDefault="005D357D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F0163E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69491E">
              <w:tc>
                <w:tcPr>
                  <w:tcW w:w="10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69491E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331928">
              <w:rPr>
                <w:rFonts w:asciiTheme="minorHAnsi" w:hAnsiTheme="minorHAnsi"/>
                <w:noProof/>
                <w:color w:val="808080"/>
                <w:u w:val="thick" w:color="28B473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>
              <w:rPr>
                <w:rFonts w:asciiTheme="minorHAnsi" w:hAnsiTheme="minorHAnsi"/>
                <w:noProof/>
                <w:color w:val="808080"/>
              </w:rPr>
              <w:t>i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69491E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Pr="0064354A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69491E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F0163E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  <w:bookmarkStart w:id="0" w:name="_GoBack"/>
            <w:bookmarkEnd w:id="0"/>
          </w:p>
        </w:tc>
      </w:tr>
      <w:tr w:rsidR="008533D4" w:rsidRPr="0064354A" w:rsidTr="0069491E">
        <w:tc>
          <w:tcPr>
            <w:tcW w:w="10305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>To apply, send your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2F68A0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>Thank you for your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Futur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69491E">
      <w:rPr>
        <w:smallCaps/>
        <w:noProof/>
        <w:color w:val="1F4E79" w:themeColor="accent1" w:themeShade="80"/>
        <w:szCs w:val="16"/>
      </w:rPr>
      <w:t>5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F0877"/>
    <w:multiLevelType w:val="hybridMultilevel"/>
    <w:tmpl w:val="CF4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6"/>
  </w:num>
  <w:num w:numId="4">
    <w:abstractNumId w:val="9"/>
  </w:num>
  <w:num w:numId="5">
    <w:abstractNumId w:val="20"/>
  </w:num>
  <w:num w:numId="6">
    <w:abstractNumId w:val="12"/>
  </w:num>
  <w:num w:numId="7">
    <w:abstractNumId w:val="4"/>
  </w:num>
  <w:num w:numId="8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5"/>
  </w:num>
  <w:num w:numId="12">
    <w:abstractNumId w:val="0"/>
  </w:num>
  <w:num w:numId="13">
    <w:abstractNumId w:val="1"/>
  </w:num>
  <w:num w:numId="14">
    <w:abstractNumId w:val="2"/>
  </w:num>
  <w:num w:numId="15">
    <w:abstractNumId w:val="17"/>
  </w:num>
  <w:num w:numId="16">
    <w:abstractNumId w:val="10"/>
  </w:num>
  <w:num w:numId="17">
    <w:abstractNumId w:val="18"/>
  </w:num>
  <w:num w:numId="18">
    <w:abstractNumId w:val="23"/>
  </w:num>
  <w:num w:numId="19">
    <w:abstractNumId w:val="14"/>
  </w:num>
  <w:num w:numId="20">
    <w:abstractNumId w:val="7"/>
  </w:num>
  <w:num w:numId="21">
    <w:abstractNumId w:val="19"/>
  </w:num>
  <w:num w:numId="22">
    <w:abstractNumId w:val="11"/>
  </w:num>
  <w:num w:numId="23">
    <w:abstractNumId w:val="5"/>
  </w:num>
  <w:num w:numId="24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rAUA9ADili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68A0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13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357D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491E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065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63E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39DB8D5B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0D4263-DFEC-4F66-AA95-B5F840201D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2A9136-5711-4BF1-B5A6-1E119BF35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3</Words>
  <Characters>554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2</cp:revision>
  <cp:lastPrinted>2016-01-20T20:47:00Z</cp:lastPrinted>
  <dcterms:created xsi:type="dcterms:W3CDTF">2017-02-22T19:17:00Z</dcterms:created>
  <dcterms:modified xsi:type="dcterms:W3CDTF">2017-02-22T19:17:00Z</dcterms:modified>
</cp:coreProperties>
</file>